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AC3B70" w14:textId="07610BB8" w:rsidR="00441370" w:rsidRPr="008A0A2F" w:rsidRDefault="00441370" w:rsidP="00441370">
      <w:pPr>
        <w:widowControl/>
        <w:jc w:val="right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 xml:space="preserve">Załącznik nr 4 do ZR </w:t>
      </w:r>
      <w:r w:rsidR="004379CE">
        <w:rPr>
          <w:rFonts w:eastAsia="Times New Roman" w:cstheme="minorHAnsi"/>
          <w:color w:val="000000" w:themeColor="text1"/>
          <w:lang w:val="pl-PL" w:eastAsia="pl-PL"/>
        </w:rPr>
        <w:t>114/2022</w:t>
      </w:r>
    </w:p>
    <w:p w14:paraId="6271163F" w14:textId="77777777" w:rsidR="00441370" w:rsidRPr="008A0A2F" w:rsidRDefault="00441370" w:rsidP="0044137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276F5192" w14:textId="77777777" w:rsidR="00441370" w:rsidRPr="008A0A2F" w:rsidRDefault="00441370" w:rsidP="00441370">
      <w:pPr>
        <w:widowControl/>
        <w:ind w:firstLine="284"/>
        <w:rPr>
          <w:rFonts w:eastAsia="Times New Roman" w:cstheme="minorHAnsi"/>
          <w:i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i/>
          <w:color w:val="000000" w:themeColor="text1"/>
          <w:lang w:val="pl-PL" w:eastAsia="pl-PL"/>
        </w:rPr>
        <w:t>Pieczęć Uczelni</w:t>
      </w:r>
    </w:p>
    <w:p w14:paraId="749909FB" w14:textId="77777777" w:rsidR="00441370" w:rsidRPr="008A0A2F" w:rsidRDefault="00441370" w:rsidP="0044137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3AA5EF3C" w14:textId="5BAAA8F0" w:rsidR="00441370" w:rsidRPr="008A0A2F" w:rsidRDefault="00441370" w:rsidP="008A0A2F">
      <w:pPr>
        <w:keepNext/>
        <w:widowControl/>
        <w:jc w:val="center"/>
        <w:outlineLvl w:val="0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 xml:space="preserve">ZGODA NA </w:t>
      </w:r>
      <w:r w:rsidR="00263618">
        <w:rPr>
          <w:rFonts w:eastAsia="Times New Roman" w:cstheme="minorHAnsi"/>
          <w:b/>
          <w:bCs/>
          <w:color w:val="000000" w:themeColor="text1"/>
          <w:lang w:val="pl-PL" w:eastAsia="pl-PL"/>
        </w:rPr>
        <w:t>S</w:t>
      </w: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TAŻ NAUKOW</w:t>
      </w:r>
      <w:r w:rsidR="00263618">
        <w:rPr>
          <w:rFonts w:eastAsia="Times New Roman" w:cstheme="minorHAnsi"/>
          <w:b/>
          <w:bCs/>
          <w:color w:val="000000" w:themeColor="text1"/>
          <w:lang w:val="pl-PL" w:eastAsia="pl-PL"/>
        </w:rPr>
        <w:t>Y</w:t>
      </w:r>
    </w:p>
    <w:p w14:paraId="0AD7A9F7" w14:textId="77777777" w:rsidR="00441370" w:rsidRPr="008A0A2F" w:rsidRDefault="00441370" w:rsidP="00441370">
      <w:pPr>
        <w:widowControl/>
        <w:rPr>
          <w:rFonts w:eastAsia="Times New Roman" w:cstheme="minorHAnsi"/>
          <w:bCs/>
          <w:color w:val="000000" w:themeColor="text1"/>
          <w:u w:val="single"/>
          <w:lang w:val="pl-PL" w:eastAsia="pl-PL"/>
        </w:rPr>
      </w:pPr>
    </w:p>
    <w:p w14:paraId="0EA0220E" w14:textId="77777777" w:rsidR="00441370" w:rsidRPr="008A0A2F" w:rsidRDefault="00441370" w:rsidP="008A0A2F">
      <w:pPr>
        <w:widowControl/>
        <w:numPr>
          <w:ilvl w:val="0"/>
          <w:numId w:val="25"/>
        </w:numPr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DANE KANDYDATA:</w:t>
      </w:r>
    </w:p>
    <w:p w14:paraId="304724D7" w14:textId="77777777" w:rsidR="00441370" w:rsidRPr="008A0A2F" w:rsidRDefault="00441370" w:rsidP="00441370">
      <w:pPr>
        <w:widowControl/>
        <w:jc w:val="center"/>
        <w:rPr>
          <w:rFonts w:eastAsia="Times New Roman" w:cstheme="minorHAnsi"/>
          <w:bCs/>
          <w:color w:val="000000" w:themeColor="text1"/>
          <w:lang w:val="pl-PL" w:eastAsia="pl-PL"/>
        </w:rPr>
      </w:pPr>
    </w:p>
    <w:tbl>
      <w:tblPr>
        <w:tblW w:w="4942" w:type="pct"/>
        <w:tblLayout w:type="fixed"/>
        <w:tblLook w:val="04A0" w:firstRow="1" w:lastRow="0" w:firstColumn="1" w:lastColumn="0" w:noHBand="0" w:noVBand="1"/>
      </w:tblPr>
      <w:tblGrid>
        <w:gridCol w:w="2947"/>
        <w:gridCol w:w="3265"/>
        <w:gridCol w:w="2980"/>
      </w:tblGrid>
      <w:tr w:rsidR="008A0A2F" w:rsidRPr="008A0A2F" w14:paraId="7E648CE9" w14:textId="77777777" w:rsidTr="00A43B86">
        <w:tc>
          <w:tcPr>
            <w:tcW w:w="1603" w:type="pct"/>
            <w:shd w:val="clear" w:color="auto" w:fill="auto"/>
          </w:tcPr>
          <w:p w14:paraId="345D16F6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u w:val="single"/>
                <w:lang w:val="pl-PL" w:eastAsia="pl-PL"/>
              </w:rPr>
            </w:pPr>
          </w:p>
          <w:p w14:paraId="7246A073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1A8647C0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imię i nazwisko)</w:t>
            </w:r>
          </w:p>
        </w:tc>
        <w:tc>
          <w:tcPr>
            <w:tcW w:w="1776" w:type="pct"/>
            <w:vMerge w:val="restart"/>
            <w:shd w:val="clear" w:color="auto" w:fill="auto"/>
          </w:tcPr>
          <w:p w14:paraId="2C7B60DA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5A53F2A5" w14:textId="1B43C684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</w:tc>
        <w:tc>
          <w:tcPr>
            <w:tcW w:w="1621" w:type="pct"/>
            <w:shd w:val="clear" w:color="auto" w:fill="auto"/>
          </w:tcPr>
          <w:p w14:paraId="61908E30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ab/>
            </w:r>
          </w:p>
          <w:p w14:paraId="01ABB703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33988CF6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katedra)</w:t>
            </w:r>
          </w:p>
        </w:tc>
      </w:tr>
      <w:tr w:rsidR="00441370" w:rsidRPr="008A0A2F" w14:paraId="05892708" w14:textId="77777777" w:rsidTr="00A43B86">
        <w:tc>
          <w:tcPr>
            <w:tcW w:w="1603" w:type="pct"/>
            <w:shd w:val="clear" w:color="auto" w:fill="auto"/>
          </w:tcPr>
          <w:p w14:paraId="727ECBCA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055CFC0C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5B3E0EFB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76D19CFB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6280354E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stanowisko)</w:t>
            </w:r>
          </w:p>
        </w:tc>
        <w:tc>
          <w:tcPr>
            <w:tcW w:w="1776" w:type="pct"/>
            <w:vMerge/>
            <w:shd w:val="clear" w:color="auto" w:fill="auto"/>
          </w:tcPr>
          <w:p w14:paraId="6B89CF5E" w14:textId="77777777" w:rsidR="00441370" w:rsidRPr="008A0A2F" w:rsidRDefault="00441370" w:rsidP="00A43B86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</w:tc>
        <w:tc>
          <w:tcPr>
            <w:tcW w:w="1621" w:type="pct"/>
            <w:shd w:val="clear" w:color="auto" w:fill="auto"/>
          </w:tcPr>
          <w:p w14:paraId="20E547C8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16FF763C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6167A693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606E39E1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7FAF5CD4" w14:textId="77777777" w:rsidR="00441370" w:rsidRPr="008A0A2F" w:rsidRDefault="00441370" w:rsidP="00A43B86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stopień lub tytuł naukowy)</w:t>
            </w:r>
          </w:p>
        </w:tc>
      </w:tr>
    </w:tbl>
    <w:p w14:paraId="79AB14AD" w14:textId="77777777" w:rsidR="00441370" w:rsidRPr="008A0A2F" w:rsidRDefault="00441370" w:rsidP="0044137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33452896" w14:textId="77777777" w:rsidR="00441370" w:rsidRPr="008A0A2F" w:rsidRDefault="00441370" w:rsidP="0044137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64FA72D8" w14:textId="6702B37D" w:rsidR="00441370" w:rsidRPr="008A0A2F" w:rsidRDefault="00441370" w:rsidP="00441370">
      <w:pPr>
        <w:widowControl/>
        <w:ind w:left="284"/>
        <w:jc w:val="both"/>
        <w:rPr>
          <w:rFonts w:eastAsia="Times New Roman" w:cstheme="minorHAnsi"/>
          <w:color w:val="000000" w:themeColor="text1"/>
          <w:lang w:val="pl-PL" w:eastAsia="pl-PL"/>
        </w:rPr>
      </w:pPr>
    </w:p>
    <w:p w14:paraId="1EF8A4BB" w14:textId="6C2B701B" w:rsidR="00441370" w:rsidRPr="008A0A2F" w:rsidRDefault="3A662CC3" w:rsidP="150684BF">
      <w:pPr>
        <w:widowControl/>
        <w:jc w:val="both"/>
        <w:rPr>
          <w:rFonts w:eastAsia="Times New Roman"/>
          <w:color w:val="000000" w:themeColor="text1"/>
          <w:lang w:val="pl-PL" w:eastAsia="pl-PL"/>
        </w:rPr>
      </w:pPr>
      <w:r w:rsidRPr="150684BF">
        <w:rPr>
          <w:rFonts w:eastAsia="Times New Roman"/>
          <w:color w:val="000000" w:themeColor="text1"/>
          <w:lang w:val="pl-PL" w:eastAsia="pl-PL"/>
        </w:rPr>
        <w:t>Wyrażam zgodę na realizację przez Panią/Pana …………………………………………………. stażu naukowego w</w:t>
      </w:r>
      <w:r w:rsidR="356F2288" w:rsidRPr="150684BF">
        <w:rPr>
          <w:rFonts w:eastAsia="Times New Roman"/>
          <w:color w:val="000000" w:themeColor="text1"/>
          <w:lang w:val="pl-PL" w:eastAsia="pl-PL"/>
        </w:rPr>
        <w:t xml:space="preserve"> Uniwersytecie Ekonomicznym we Wrocławiu </w:t>
      </w:r>
      <w:r w:rsidR="00335882">
        <w:rPr>
          <w:rFonts w:eastAsia="Times New Roman"/>
          <w:color w:val="000000" w:themeColor="text1"/>
          <w:lang w:val="pl-PL" w:eastAsia="pl-PL"/>
        </w:rPr>
        <w:t xml:space="preserve">w okresie </w:t>
      </w:r>
      <w:r w:rsidR="356F2288" w:rsidRPr="150684BF">
        <w:rPr>
          <w:rFonts w:eastAsia="Times New Roman"/>
          <w:color w:val="000000" w:themeColor="text1"/>
          <w:lang w:val="pl-PL" w:eastAsia="pl-PL"/>
        </w:rPr>
        <w:t xml:space="preserve">od </w:t>
      </w:r>
      <w:r w:rsidRPr="150684BF">
        <w:rPr>
          <w:rFonts w:eastAsia="Times New Roman"/>
          <w:color w:val="000000" w:themeColor="text1"/>
          <w:lang w:val="pl-PL" w:eastAsia="pl-PL"/>
        </w:rPr>
        <w:t>dnia ................................. r. do dnia ................................, r.</w:t>
      </w:r>
      <w:r w:rsidR="00335882">
        <w:rPr>
          <w:rFonts w:eastAsia="Times New Roman"/>
          <w:color w:val="000000" w:themeColor="text1"/>
          <w:lang w:val="pl-PL" w:eastAsia="pl-PL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8A0A2F" w:rsidRPr="008A0A2F" w14:paraId="177F9B56" w14:textId="77777777" w:rsidTr="00A43B86">
        <w:tc>
          <w:tcPr>
            <w:tcW w:w="4606" w:type="dxa"/>
            <w:shd w:val="clear" w:color="auto" w:fill="auto"/>
          </w:tcPr>
          <w:p w14:paraId="43D45DBE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451D2AA0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0AF9057C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0E5412DB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data)</w:t>
            </w:r>
          </w:p>
        </w:tc>
        <w:tc>
          <w:tcPr>
            <w:tcW w:w="4606" w:type="dxa"/>
            <w:shd w:val="clear" w:color="auto" w:fill="auto"/>
          </w:tcPr>
          <w:p w14:paraId="4A6426DC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7F33B4D0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7DAC892B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5F172F54" w14:textId="77777777" w:rsidR="00441370" w:rsidRPr="008A0A2F" w:rsidRDefault="00441370" w:rsidP="00A43B86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podpis)</w:t>
            </w:r>
          </w:p>
        </w:tc>
      </w:tr>
    </w:tbl>
    <w:p w14:paraId="6DACB918" w14:textId="77777777" w:rsidR="00441370" w:rsidRPr="008A0A2F" w:rsidRDefault="00441370" w:rsidP="008A0A2F">
      <w:pPr>
        <w:widowControl/>
        <w:ind w:left="284"/>
        <w:jc w:val="both"/>
        <w:rPr>
          <w:rFonts w:eastAsia="Times New Roman" w:cstheme="minorHAnsi"/>
          <w:color w:val="000000" w:themeColor="text1"/>
          <w:lang w:val="pl-PL" w:eastAsia="pl-PL"/>
        </w:rPr>
      </w:pPr>
    </w:p>
    <w:p w14:paraId="6E9D0D47" w14:textId="0F12ACAD" w:rsidR="00F5350B" w:rsidRPr="008A0A2F" w:rsidRDefault="00F5350B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5A772982" w14:textId="6C964E6E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5D4BBF34" w14:textId="3B959054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73CECD2A" w14:textId="40935698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6F6DEDBE" w14:textId="55906EF6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20FDBC0B" w14:textId="4367D190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00DF510A" w14:textId="1234AA4D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09761243" w14:textId="11A73B7E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57A213DF" w14:textId="7FE131F4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7D46615C" w14:textId="10121337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2077E426" w14:textId="32783E01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49EF68AE" w14:textId="008FBD85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256656C8" w14:textId="621C0ABA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68D45F44" w14:textId="3657A632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5B8F949E" w14:textId="2E45640A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371BAA07" w14:textId="3B569294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03420EE9" w14:textId="1842BDA4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  <w:bookmarkStart w:id="0" w:name="_GoBack"/>
    </w:p>
    <w:bookmarkEnd w:id="0"/>
    <w:p w14:paraId="5371EA83" w14:textId="543E7B54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7C0E3A40" w14:textId="48DDA94D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7AB4D925" w14:textId="06FB490C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712DF459" w14:textId="0B03F3DF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05046FB5" w14:textId="2B4E229D" w:rsidR="00831173" w:rsidRPr="008A0A2F" w:rsidRDefault="00831173" w:rsidP="0027138A">
      <w:pPr>
        <w:pStyle w:val="Tekstpodstawowy"/>
        <w:spacing w:before="0" w:line="276" w:lineRule="auto"/>
        <w:ind w:left="0" w:right="172" w:firstLine="0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sectPr w:rsidR="00831173" w:rsidRPr="008A0A2F" w:rsidSect="00A96D79">
      <w:footerReference w:type="default" r:id="rId7"/>
      <w:pgSz w:w="11900" w:h="16840"/>
      <w:pgMar w:top="1360" w:right="1300" w:bottom="1080" w:left="1300" w:header="0" w:footer="89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70067" w14:textId="77777777" w:rsidR="008F19F4" w:rsidRDefault="008F19F4">
      <w:r>
        <w:separator/>
      </w:r>
    </w:p>
  </w:endnote>
  <w:endnote w:type="continuationSeparator" w:id="0">
    <w:p w14:paraId="3B67842A" w14:textId="77777777" w:rsidR="008F19F4" w:rsidRDefault="008F1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2A7D" w14:textId="6857EB87" w:rsidR="008D2A04" w:rsidRPr="00014901" w:rsidRDefault="008D2A04">
    <w:pPr>
      <w:spacing w:line="14" w:lineRule="auto"/>
      <w:rPr>
        <w:rFonts w:cstheme="minorHAns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515E3" w14:textId="77777777" w:rsidR="008F19F4" w:rsidRDefault="008F19F4">
      <w:r>
        <w:separator/>
      </w:r>
    </w:p>
  </w:footnote>
  <w:footnote w:type="continuationSeparator" w:id="0">
    <w:p w14:paraId="66D15423" w14:textId="77777777" w:rsidR="008F19F4" w:rsidRDefault="008F19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4FB5"/>
    <w:multiLevelType w:val="hybridMultilevel"/>
    <w:tmpl w:val="A2E0026C"/>
    <w:lvl w:ilvl="0" w:tplc="5E36960C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52F96"/>
    <w:multiLevelType w:val="hybridMultilevel"/>
    <w:tmpl w:val="3E0000EA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6" w:hanging="360"/>
      </w:pPr>
    </w:lvl>
    <w:lvl w:ilvl="2" w:tplc="FFFFFFFF" w:tentative="1">
      <w:start w:val="1"/>
      <w:numFmt w:val="lowerRoman"/>
      <w:lvlText w:val="%3."/>
      <w:lvlJc w:val="righ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02260BAD"/>
    <w:multiLevelType w:val="hybridMultilevel"/>
    <w:tmpl w:val="A33CE71C"/>
    <w:lvl w:ilvl="0" w:tplc="A3A8E364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26CF67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5FE8E36A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EB000CA2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44805B0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84EA95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21D074D6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912B608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C1A2D6E8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3" w15:restartNumberingAfterBreak="0">
    <w:nsid w:val="03546D52"/>
    <w:multiLevelType w:val="hybridMultilevel"/>
    <w:tmpl w:val="83C6DF04"/>
    <w:lvl w:ilvl="0" w:tplc="039E1E0A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38E894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1983102">
      <w:start w:val="1"/>
      <w:numFmt w:val="bullet"/>
      <w:lvlText w:val="•"/>
      <w:lvlJc w:val="left"/>
      <w:pPr>
        <w:ind w:left="1765" w:hanging="281"/>
      </w:pPr>
      <w:rPr>
        <w:rFonts w:hint="default"/>
      </w:rPr>
    </w:lvl>
    <w:lvl w:ilvl="3" w:tplc="6628AAB6">
      <w:start w:val="1"/>
      <w:numFmt w:val="bullet"/>
      <w:lvlText w:val="•"/>
      <w:lvlJc w:val="left"/>
      <w:pPr>
        <w:ind w:left="2707" w:hanging="281"/>
      </w:pPr>
      <w:rPr>
        <w:rFonts w:hint="default"/>
      </w:rPr>
    </w:lvl>
    <w:lvl w:ilvl="4" w:tplc="817E1C60">
      <w:start w:val="1"/>
      <w:numFmt w:val="bullet"/>
      <w:lvlText w:val="•"/>
      <w:lvlJc w:val="left"/>
      <w:pPr>
        <w:ind w:left="3649" w:hanging="281"/>
      </w:pPr>
      <w:rPr>
        <w:rFonts w:hint="default"/>
      </w:rPr>
    </w:lvl>
    <w:lvl w:ilvl="5" w:tplc="E5DA67E8">
      <w:start w:val="1"/>
      <w:numFmt w:val="bullet"/>
      <w:lvlText w:val="•"/>
      <w:lvlJc w:val="left"/>
      <w:pPr>
        <w:ind w:left="4591" w:hanging="281"/>
      </w:pPr>
      <w:rPr>
        <w:rFonts w:hint="default"/>
      </w:rPr>
    </w:lvl>
    <w:lvl w:ilvl="6" w:tplc="9AFA17D4">
      <w:start w:val="1"/>
      <w:numFmt w:val="bullet"/>
      <w:lvlText w:val="•"/>
      <w:lvlJc w:val="left"/>
      <w:pPr>
        <w:ind w:left="5532" w:hanging="281"/>
      </w:pPr>
      <w:rPr>
        <w:rFonts w:hint="default"/>
      </w:rPr>
    </w:lvl>
    <w:lvl w:ilvl="7" w:tplc="A7D2C482">
      <w:start w:val="1"/>
      <w:numFmt w:val="bullet"/>
      <w:lvlText w:val="•"/>
      <w:lvlJc w:val="left"/>
      <w:pPr>
        <w:ind w:left="6474" w:hanging="281"/>
      </w:pPr>
      <w:rPr>
        <w:rFonts w:hint="default"/>
      </w:rPr>
    </w:lvl>
    <w:lvl w:ilvl="8" w:tplc="3198FC36">
      <w:start w:val="1"/>
      <w:numFmt w:val="bullet"/>
      <w:lvlText w:val="•"/>
      <w:lvlJc w:val="left"/>
      <w:pPr>
        <w:ind w:left="7416" w:hanging="281"/>
      </w:pPr>
      <w:rPr>
        <w:rFonts w:hint="default"/>
      </w:rPr>
    </w:lvl>
  </w:abstractNum>
  <w:abstractNum w:abstractNumId="4" w15:restartNumberingAfterBreak="0">
    <w:nsid w:val="04EE4A4D"/>
    <w:multiLevelType w:val="hybridMultilevel"/>
    <w:tmpl w:val="9B6C07DE"/>
    <w:lvl w:ilvl="0" w:tplc="37DC80C2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703AF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0A0CCCF4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6B5E57CC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82404D7E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2FFE70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9094134C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5AC6A22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26EED302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5" w15:restartNumberingAfterBreak="0">
    <w:nsid w:val="08AD0343"/>
    <w:multiLevelType w:val="hybridMultilevel"/>
    <w:tmpl w:val="3CE23114"/>
    <w:lvl w:ilvl="0" w:tplc="566A9754">
      <w:start w:val="1"/>
      <w:numFmt w:val="decimal"/>
      <w:lvlText w:val="%1)"/>
      <w:lvlJc w:val="left"/>
      <w:pPr>
        <w:ind w:left="543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939EA510">
      <w:start w:val="1"/>
      <w:numFmt w:val="bullet"/>
      <w:lvlText w:val="•"/>
      <w:lvlJc w:val="left"/>
      <w:pPr>
        <w:ind w:left="1418" w:hanging="286"/>
      </w:pPr>
      <w:rPr>
        <w:rFonts w:hint="default"/>
      </w:rPr>
    </w:lvl>
    <w:lvl w:ilvl="2" w:tplc="00609B1A">
      <w:start w:val="1"/>
      <w:numFmt w:val="bullet"/>
      <w:lvlText w:val="•"/>
      <w:lvlJc w:val="left"/>
      <w:pPr>
        <w:ind w:left="2294" w:hanging="286"/>
      </w:pPr>
      <w:rPr>
        <w:rFonts w:hint="default"/>
      </w:rPr>
    </w:lvl>
    <w:lvl w:ilvl="3" w:tplc="DA2EA390">
      <w:start w:val="1"/>
      <w:numFmt w:val="bullet"/>
      <w:lvlText w:val="•"/>
      <w:lvlJc w:val="left"/>
      <w:pPr>
        <w:ind w:left="3170" w:hanging="286"/>
      </w:pPr>
      <w:rPr>
        <w:rFonts w:hint="default"/>
      </w:rPr>
    </w:lvl>
    <w:lvl w:ilvl="4" w:tplc="5574A12E">
      <w:start w:val="1"/>
      <w:numFmt w:val="bullet"/>
      <w:lvlText w:val="•"/>
      <w:lvlJc w:val="left"/>
      <w:pPr>
        <w:ind w:left="4045" w:hanging="286"/>
      </w:pPr>
      <w:rPr>
        <w:rFonts w:hint="default"/>
      </w:rPr>
    </w:lvl>
    <w:lvl w:ilvl="5" w:tplc="DF5EA2E0">
      <w:start w:val="1"/>
      <w:numFmt w:val="bullet"/>
      <w:lvlText w:val="•"/>
      <w:lvlJc w:val="left"/>
      <w:pPr>
        <w:ind w:left="4921" w:hanging="286"/>
      </w:pPr>
      <w:rPr>
        <w:rFonts w:hint="default"/>
      </w:rPr>
    </w:lvl>
    <w:lvl w:ilvl="6" w:tplc="E1F4E268">
      <w:start w:val="1"/>
      <w:numFmt w:val="bullet"/>
      <w:lvlText w:val="•"/>
      <w:lvlJc w:val="left"/>
      <w:pPr>
        <w:ind w:left="5797" w:hanging="286"/>
      </w:pPr>
      <w:rPr>
        <w:rFonts w:hint="default"/>
      </w:rPr>
    </w:lvl>
    <w:lvl w:ilvl="7" w:tplc="73563A2E">
      <w:start w:val="1"/>
      <w:numFmt w:val="bullet"/>
      <w:lvlText w:val="•"/>
      <w:lvlJc w:val="left"/>
      <w:pPr>
        <w:ind w:left="6672" w:hanging="286"/>
      </w:pPr>
      <w:rPr>
        <w:rFonts w:hint="default"/>
      </w:rPr>
    </w:lvl>
    <w:lvl w:ilvl="8" w:tplc="8A7A030E">
      <w:start w:val="1"/>
      <w:numFmt w:val="bullet"/>
      <w:lvlText w:val="•"/>
      <w:lvlJc w:val="left"/>
      <w:pPr>
        <w:ind w:left="7548" w:hanging="286"/>
      </w:pPr>
      <w:rPr>
        <w:rFonts w:hint="default"/>
      </w:rPr>
    </w:lvl>
  </w:abstractNum>
  <w:abstractNum w:abstractNumId="6" w15:restartNumberingAfterBreak="0">
    <w:nsid w:val="0BFB4A1C"/>
    <w:multiLevelType w:val="hybridMultilevel"/>
    <w:tmpl w:val="AD08954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3F0858"/>
    <w:multiLevelType w:val="hybridMultilevel"/>
    <w:tmpl w:val="8698EA28"/>
    <w:lvl w:ilvl="0" w:tplc="5E3EF0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C5E93"/>
    <w:multiLevelType w:val="hybridMultilevel"/>
    <w:tmpl w:val="6598D4D6"/>
    <w:lvl w:ilvl="0" w:tplc="8592AA40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A8B809D8">
      <w:start w:val="1"/>
      <w:numFmt w:val="decimal"/>
      <w:lvlText w:val="%2)"/>
      <w:lvlJc w:val="left"/>
      <w:pPr>
        <w:ind w:left="836" w:hanging="293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5769906">
      <w:start w:val="1"/>
      <w:numFmt w:val="bullet"/>
      <w:lvlText w:val="•"/>
      <w:lvlJc w:val="left"/>
      <w:pPr>
        <w:ind w:left="1776" w:hanging="293"/>
      </w:pPr>
      <w:rPr>
        <w:rFonts w:hint="default"/>
      </w:rPr>
    </w:lvl>
    <w:lvl w:ilvl="3" w:tplc="09E63502">
      <w:start w:val="1"/>
      <w:numFmt w:val="bullet"/>
      <w:lvlText w:val="•"/>
      <w:lvlJc w:val="left"/>
      <w:pPr>
        <w:ind w:left="2716" w:hanging="293"/>
      </w:pPr>
      <w:rPr>
        <w:rFonts w:hint="default"/>
      </w:rPr>
    </w:lvl>
    <w:lvl w:ilvl="4" w:tplc="09486F3C">
      <w:start w:val="1"/>
      <w:numFmt w:val="bullet"/>
      <w:lvlText w:val="•"/>
      <w:lvlJc w:val="left"/>
      <w:pPr>
        <w:ind w:left="3657" w:hanging="293"/>
      </w:pPr>
      <w:rPr>
        <w:rFonts w:hint="default"/>
      </w:rPr>
    </w:lvl>
    <w:lvl w:ilvl="5" w:tplc="D8FE142A">
      <w:start w:val="1"/>
      <w:numFmt w:val="bullet"/>
      <w:lvlText w:val="•"/>
      <w:lvlJc w:val="left"/>
      <w:pPr>
        <w:ind w:left="4597" w:hanging="293"/>
      </w:pPr>
      <w:rPr>
        <w:rFonts w:hint="default"/>
      </w:rPr>
    </w:lvl>
    <w:lvl w:ilvl="6" w:tplc="D2B8622A">
      <w:start w:val="1"/>
      <w:numFmt w:val="bullet"/>
      <w:lvlText w:val="•"/>
      <w:lvlJc w:val="left"/>
      <w:pPr>
        <w:ind w:left="5538" w:hanging="293"/>
      </w:pPr>
      <w:rPr>
        <w:rFonts w:hint="default"/>
      </w:rPr>
    </w:lvl>
    <w:lvl w:ilvl="7" w:tplc="8520B3D8">
      <w:start w:val="1"/>
      <w:numFmt w:val="bullet"/>
      <w:lvlText w:val="•"/>
      <w:lvlJc w:val="left"/>
      <w:pPr>
        <w:ind w:left="6478" w:hanging="293"/>
      </w:pPr>
      <w:rPr>
        <w:rFonts w:hint="default"/>
      </w:rPr>
    </w:lvl>
    <w:lvl w:ilvl="8" w:tplc="1A6CED4E">
      <w:start w:val="1"/>
      <w:numFmt w:val="bullet"/>
      <w:lvlText w:val="•"/>
      <w:lvlJc w:val="left"/>
      <w:pPr>
        <w:ind w:left="7419" w:hanging="293"/>
      </w:pPr>
      <w:rPr>
        <w:rFonts w:hint="default"/>
      </w:rPr>
    </w:lvl>
  </w:abstractNum>
  <w:abstractNum w:abstractNumId="9" w15:restartNumberingAfterBreak="0">
    <w:nsid w:val="1D951ABB"/>
    <w:multiLevelType w:val="hybridMultilevel"/>
    <w:tmpl w:val="2EA61F44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7297F"/>
    <w:multiLevelType w:val="hybridMultilevel"/>
    <w:tmpl w:val="34144B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04AE5"/>
    <w:multiLevelType w:val="hybridMultilevel"/>
    <w:tmpl w:val="3E0000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40F60"/>
    <w:multiLevelType w:val="hybridMultilevel"/>
    <w:tmpl w:val="8AAA146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62D20"/>
    <w:multiLevelType w:val="hybridMultilevel"/>
    <w:tmpl w:val="8AAA146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57AB7"/>
    <w:multiLevelType w:val="hybridMultilevel"/>
    <w:tmpl w:val="9B6C07D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15" w15:restartNumberingAfterBreak="0">
    <w:nsid w:val="3FBB356A"/>
    <w:multiLevelType w:val="hybridMultilevel"/>
    <w:tmpl w:val="35BA72F8"/>
    <w:lvl w:ilvl="0" w:tplc="000ABF7E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DD9C2A56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EE14F81E">
      <w:start w:val="1"/>
      <w:numFmt w:val="lowerLetter"/>
      <w:lvlText w:val="%3)"/>
      <w:lvlJc w:val="left"/>
      <w:pPr>
        <w:ind w:left="968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3" w:tplc="5FAE3204">
      <w:start w:val="1"/>
      <w:numFmt w:val="bullet"/>
      <w:lvlText w:val="•"/>
      <w:lvlJc w:val="left"/>
      <w:pPr>
        <w:ind w:left="968" w:hanging="286"/>
      </w:pPr>
      <w:rPr>
        <w:rFonts w:hint="default"/>
      </w:rPr>
    </w:lvl>
    <w:lvl w:ilvl="4" w:tplc="28E07900">
      <w:start w:val="1"/>
      <w:numFmt w:val="bullet"/>
      <w:lvlText w:val="•"/>
      <w:lvlJc w:val="left"/>
      <w:pPr>
        <w:ind w:left="2158" w:hanging="286"/>
      </w:pPr>
      <w:rPr>
        <w:rFonts w:hint="default"/>
      </w:rPr>
    </w:lvl>
    <w:lvl w:ilvl="5" w:tplc="73FC11D4">
      <w:start w:val="1"/>
      <w:numFmt w:val="bullet"/>
      <w:lvlText w:val="•"/>
      <w:lvlJc w:val="left"/>
      <w:pPr>
        <w:ind w:left="3348" w:hanging="286"/>
      </w:pPr>
      <w:rPr>
        <w:rFonts w:hint="default"/>
      </w:rPr>
    </w:lvl>
    <w:lvl w:ilvl="6" w:tplc="43127482">
      <w:start w:val="1"/>
      <w:numFmt w:val="bullet"/>
      <w:lvlText w:val="•"/>
      <w:lvlJc w:val="left"/>
      <w:pPr>
        <w:ind w:left="4538" w:hanging="286"/>
      </w:pPr>
      <w:rPr>
        <w:rFonts w:hint="default"/>
      </w:rPr>
    </w:lvl>
    <w:lvl w:ilvl="7" w:tplc="17AA35D6">
      <w:start w:val="1"/>
      <w:numFmt w:val="bullet"/>
      <w:lvlText w:val="•"/>
      <w:lvlJc w:val="left"/>
      <w:pPr>
        <w:ind w:left="5729" w:hanging="286"/>
      </w:pPr>
      <w:rPr>
        <w:rFonts w:hint="default"/>
      </w:rPr>
    </w:lvl>
    <w:lvl w:ilvl="8" w:tplc="DCD4359E">
      <w:start w:val="1"/>
      <w:numFmt w:val="bullet"/>
      <w:lvlText w:val="•"/>
      <w:lvlJc w:val="left"/>
      <w:pPr>
        <w:ind w:left="6919" w:hanging="286"/>
      </w:pPr>
      <w:rPr>
        <w:rFonts w:hint="default"/>
      </w:rPr>
    </w:lvl>
  </w:abstractNum>
  <w:abstractNum w:abstractNumId="16" w15:restartNumberingAfterBreak="0">
    <w:nsid w:val="447C0C22"/>
    <w:multiLevelType w:val="hybridMultilevel"/>
    <w:tmpl w:val="9F505E82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55471"/>
    <w:multiLevelType w:val="hybridMultilevel"/>
    <w:tmpl w:val="8C203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D07317"/>
    <w:multiLevelType w:val="hybridMultilevel"/>
    <w:tmpl w:val="F180535E"/>
    <w:lvl w:ilvl="0" w:tplc="242624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87DFE"/>
    <w:multiLevelType w:val="hybridMultilevel"/>
    <w:tmpl w:val="5E94AAC2"/>
    <w:lvl w:ilvl="0" w:tplc="2CEEFE3E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5" w:hanging="360"/>
      </w:pPr>
    </w:lvl>
    <w:lvl w:ilvl="2" w:tplc="0415001B" w:tentative="1">
      <w:start w:val="1"/>
      <w:numFmt w:val="lowerRoman"/>
      <w:lvlText w:val="%3."/>
      <w:lvlJc w:val="right"/>
      <w:pPr>
        <w:ind w:left="1915" w:hanging="180"/>
      </w:pPr>
    </w:lvl>
    <w:lvl w:ilvl="3" w:tplc="0415000F" w:tentative="1">
      <w:start w:val="1"/>
      <w:numFmt w:val="decimal"/>
      <w:lvlText w:val="%4."/>
      <w:lvlJc w:val="left"/>
      <w:pPr>
        <w:ind w:left="2635" w:hanging="360"/>
      </w:pPr>
    </w:lvl>
    <w:lvl w:ilvl="4" w:tplc="04150019" w:tentative="1">
      <w:start w:val="1"/>
      <w:numFmt w:val="lowerLetter"/>
      <w:lvlText w:val="%5."/>
      <w:lvlJc w:val="left"/>
      <w:pPr>
        <w:ind w:left="3355" w:hanging="360"/>
      </w:pPr>
    </w:lvl>
    <w:lvl w:ilvl="5" w:tplc="0415001B" w:tentative="1">
      <w:start w:val="1"/>
      <w:numFmt w:val="lowerRoman"/>
      <w:lvlText w:val="%6."/>
      <w:lvlJc w:val="right"/>
      <w:pPr>
        <w:ind w:left="4075" w:hanging="180"/>
      </w:pPr>
    </w:lvl>
    <w:lvl w:ilvl="6" w:tplc="0415000F" w:tentative="1">
      <w:start w:val="1"/>
      <w:numFmt w:val="decimal"/>
      <w:lvlText w:val="%7."/>
      <w:lvlJc w:val="left"/>
      <w:pPr>
        <w:ind w:left="4795" w:hanging="360"/>
      </w:pPr>
    </w:lvl>
    <w:lvl w:ilvl="7" w:tplc="04150019" w:tentative="1">
      <w:start w:val="1"/>
      <w:numFmt w:val="lowerLetter"/>
      <w:lvlText w:val="%8."/>
      <w:lvlJc w:val="left"/>
      <w:pPr>
        <w:ind w:left="5515" w:hanging="360"/>
      </w:pPr>
    </w:lvl>
    <w:lvl w:ilvl="8" w:tplc="0415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20" w15:restartNumberingAfterBreak="0">
    <w:nsid w:val="58FD3B1F"/>
    <w:multiLevelType w:val="hybridMultilevel"/>
    <w:tmpl w:val="10165F3A"/>
    <w:lvl w:ilvl="0" w:tplc="C7B851CC">
      <w:start w:val="2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06284"/>
    <w:multiLevelType w:val="hybridMultilevel"/>
    <w:tmpl w:val="5EF409F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9C4C96"/>
    <w:multiLevelType w:val="hybridMultilevel"/>
    <w:tmpl w:val="9CCCD26E"/>
    <w:lvl w:ilvl="0" w:tplc="0B261846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075004"/>
    <w:multiLevelType w:val="hybridMultilevel"/>
    <w:tmpl w:val="803ABAD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EF90AD8"/>
    <w:multiLevelType w:val="hybridMultilevel"/>
    <w:tmpl w:val="7812A9FC"/>
    <w:lvl w:ilvl="0" w:tplc="5D96B0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5"/>
  </w:num>
  <w:num w:numId="4">
    <w:abstractNumId w:val="3"/>
  </w:num>
  <w:num w:numId="5">
    <w:abstractNumId w:val="8"/>
  </w:num>
  <w:num w:numId="6">
    <w:abstractNumId w:val="5"/>
  </w:num>
  <w:num w:numId="7">
    <w:abstractNumId w:val="19"/>
  </w:num>
  <w:num w:numId="8">
    <w:abstractNumId w:val="23"/>
  </w:num>
  <w:num w:numId="9">
    <w:abstractNumId w:val="0"/>
  </w:num>
  <w:num w:numId="10">
    <w:abstractNumId w:val="13"/>
  </w:num>
  <w:num w:numId="11">
    <w:abstractNumId w:val="11"/>
  </w:num>
  <w:num w:numId="12">
    <w:abstractNumId w:val="1"/>
  </w:num>
  <w:num w:numId="13">
    <w:abstractNumId w:val="20"/>
  </w:num>
  <w:num w:numId="14">
    <w:abstractNumId w:val="10"/>
  </w:num>
  <w:num w:numId="15">
    <w:abstractNumId w:val="7"/>
  </w:num>
  <w:num w:numId="16">
    <w:abstractNumId w:val="22"/>
  </w:num>
  <w:num w:numId="17">
    <w:abstractNumId w:val="16"/>
  </w:num>
  <w:num w:numId="18">
    <w:abstractNumId w:val="9"/>
  </w:num>
  <w:num w:numId="19">
    <w:abstractNumId w:val="17"/>
  </w:num>
  <w:num w:numId="20">
    <w:abstractNumId w:val="6"/>
  </w:num>
  <w:num w:numId="21">
    <w:abstractNumId w:val="14"/>
  </w:num>
  <w:num w:numId="22">
    <w:abstractNumId w:val="21"/>
  </w:num>
  <w:num w:numId="23">
    <w:abstractNumId w:val="24"/>
  </w:num>
  <w:num w:numId="24">
    <w:abstractNumId w:val="1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xtDAwMjE1NDYxMDdS0lEKTi0uzszPAykwqgUA3/zQcSwAAAA="/>
  </w:docVars>
  <w:rsids>
    <w:rsidRoot w:val="00500740"/>
    <w:rsid w:val="00014901"/>
    <w:rsid w:val="0002738B"/>
    <w:rsid w:val="00043D62"/>
    <w:rsid w:val="00047E67"/>
    <w:rsid w:val="000542A8"/>
    <w:rsid w:val="0007109B"/>
    <w:rsid w:val="00080050"/>
    <w:rsid w:val="00082170"/>
    <w:rsid w:val="0009341A"/>
    <w:rsid w:val="000A73B3"/>
    <w:rsid w:val="000B33EE"/>
    <w:rsid w:val="000C2BCB"/>
    <w:rsid w:val="000C67E6"/>
    <w:rsid w:val="000C7325"/>
    <w:rsid w:val="000D07B4"/>
    <w:rsid w:val="000F59E7"/>
    <w:rsid w:val="000F7943"/>
    <w:rsid w:val="00101179"/>
    <w:rsid w:val="0010506E"/>
    <w:rsid w:val="0010791F"/>
    <w:rsid w:val="0011321E"/>
    <w:rsid w:val="0011351C"/>
    <w:rsid w:val="001203A1"/>
    <w:rsid w:val="001300B4"/>
    <w:rsid w:val="00154DB2"/>
    <w:rsid w:val="00165AAA"/>
    <w:rsid w:val="00173A0D"/>
    <w:rsid w:val="0017626A"/>
    <w:rsid w:val="001867CB"/>
    <w:rsid w:val="001D1A5E"/>
    <w:rsid w:val="001D4863"/>
    <w:rsid w:val="0024325F"/>
    <w:rsid w:val="0024352A"/>
    <w:rsid w:val="00252C90"/>
    <w:rsid w:val="00256A6E"/>
    <w:rsid w:val="00263618"/>
    <w:rsid w:val="00271028"/>
    <w:rsid w:val="0027138A"/>
    <w:rsid w:val="0029699C"/>
    <w:rsid w:val="002A5AFD"/>
    <w:rsid w:val="002F60ED"/>
    <w:rsid w:val="002F6C7D"/>
    <w:rsid w:val="00303BEA"/>
    <w:rsid w:val="003065F7"/>
    <w:rsid w:val="00335882"/>
    <w:rsid w:val="00353140"/>
    <w:rsid w:val="00354DDD"/>
    <w:rsid w:val="003730B8"/>
    <w:rsid w:val="003B2966"/>
    <w:rsid w:val="003C1C52"/>
    <w:rsid w:val="003E5FC0"/>
    <w:rsid w:val="003E71FD"/>
    <w:rsid w:val="003F6523"/>
    <w:rsid w:val="00401855"/>
    <w:rsid w:val="00403021"/>
    <w:rsid w:val="004118DB"/>
    <w:rsid w:val="004122D1"/>
    <w:rsid w:val="004219DB"/>
    <w:rsid w:val="00427DCB"/>
    <w:rsid w:val="004379CE"/>
    <w:rsid w:val="00441370"/>
    <w:rsid w:val="00442707"/>
    <w:rsid w:val="0045003C"/>
    <w:rsid w:val="00453A59"/>
    <w:rsid w:val="00467A5B"/>
    <w:rsid w:val="00474F50"/>
    <w:rsid w:val="00492A25"/>
    <w:rsid w:val="00497526"/>
    <w:rsid w:val="004B1F23"/>
    <w:rsid w:val="004B7E9F"/>
    <w:rsid w:val="004C47D6"/>
    <w:rsid w:val="004D7259"/>
    <w:rsid w:val="004E3224"/>
    <w:rsid w:val="00500740"/>
    <w:rsid w:val="00505488"/>
    <w:rsid w:val="00516B26"/>
    <w:rsid w:val="0053606E"/>
    <w:rsid w:val="00537ECC"/>
    <w:rsid w:val="005622C0"/>
    <w:rsid w:val="00582032"/>
    <w:rsid w:val="005825CC"/>
    <w:rsid w:val="00586FE5"/>
    <w:rsid w:val="00597DD8"/>
    <w:rsid w:val="005B3060"/>
    <w:rsid w:val="005B5697"/>
    <w:rsid w:val="005D2775"/>
    <w:rsid w:val="005E29B0"/>
    <w:rsid w:val="005F4FC7"/>
    <w:rsid w:val="006043E2"/>
    <w:rsid w:val="00606C62"/>
    <w:rsid w:val="00645D1D"/>
    <w:rsid w:val="00654D92"/>
    <w:rsid w:val="006602E8"/>
    <w:rsid w:val="00670F8E"/>
    <w:rsid w:val="006728AE"/>
    <w:rsid w:val="00682592"/>
    <w:rsid w:val="00690EAB"/>
    <w:rsid w:val="006917D3"/>
    <w:rsid w:val="00693B82"/>
    <w:rsid w:val="006A1D12"/>
    <w:rsid w:val="006A467E"/>
    <w:rsid w:val="006C381A"/>
    <w:rsid w:val="006C760E"/>
    <w:rsid w:val="006D503B"/>
    <w:rsid w:val="006E2274"/>
    <w:rsid w:val="006E2A59"/>
    <w:rsid w:val="006E65B2"/>
    <w:rsid w:val="006F7CE6"/>
    <w:rsid w:val="00703957"/>
    <w:rsid w:val="00703B06"/>
    <w:rsid w:val="00704453"/>
    <w:rsid w:val="007131AA"/>
    <w:rsid w:val="00714F90"/>
    <w:rsid w:val="0072449C"/>
    <w:rsid w:val="007261D5"/>
    <w:rsid w:val="0073001D"/>
    <w:rsid w:val="007315B1"/>
    <w:rsid w:val="00736366"/>
    <w:rsid w:val="00744BF1"/>
    <w:rsid w:val="00770740"/>
    <w:rsid w:val="0077172A"/>
    <w:rsid w:val="0077185E"/>
    <w:rsid w:val="00772717"/>
    <w:rsid w:val="00775D4C"/>
    <w:rsid w:val="00783A58"/>
    <w:rsid w:val="00787F51"/>
    <w:rsid w:val="00794248"/>
    <w:rsid w:val="007A0282"/>
    <w:rsid w:val="007B786A"/>
    <w:rsid w:val="007C6E91"/>
    <w:rsid w:val="007D24F9"/>
    <w:rsid w:val="007D2C44"/>
    <w:rsid w:val="007D3099"/>
    <w:rsid w:val="007D40E0"/>
    <w:rsid w:val="007E0AE0"/>
    <w:rsid w:val="00817C68"/>
    <w:rsid w:val="0082107A"/>
    <w:rsid w:val="00831173"/>
    <w:rsid w:val="008769E6"/>
    <w:rsid w:val="008967EA"/>
    <w:rsid w:val="008A0A2F"/>
    <w:rsid w:val="008A36F3"/>
    <w:rsid w:val="008C1CC0"/>
    <w:rsid w:val="008D2A04"/>
    <w:rsid w:val="008D7FF4"/>
    <w:rsid w:val="008E1350"/>
    <w:rsid w:val="008E440A"/>
    <w:rsid w:val="008F19F4"/>
    <w:rsid w:val="008F7449"/>
    <w:rsid w:val="009055D9"/>
    <w:rsid w:val="00905641"/>
    <w:rsid w:val="00912C5E"/>
    <w:rsid w:val="00921302"/>
    <w:rsid w:val="009247C2"/>
    <w:rsid w:val="00930660"/>
    <w:rsid w:val="00930D06"/>
    <w:rsid w:val="00946899"/>
    <w:rsid w:val="009540A8"/>
    <w:rsid w:val="00956FF3"/>
    <w:rsid w:val="0095738A"/>
    <w:rsid w:val="009660DA"/>
    <w:rsid w:val="00966B7A"/>
    <w:rsid w:val="00967859"/>
    <w:rsid w:val="00984474"/>
    <w:rsid w:val="00986002"/>
    <w:rsid w:val="009A5347"/>
    <w:rsid w:val="009A5AFE"/>
    <w:rsid w:val="009A7820"/>
    <w:rsid w:val="009B67EA"/>
    <w:rsid w:val="009C27F1"/>
    <w:rsid w:val="009F276C"/>
    <w:rsid w:val="00A14003"/>
    <w:rsid w:val="00A1652D"/>
    <w:rsid w:val="00A23863"/>
    <w:rsid w:val="00A40C34"/>
    <w:rsid w:val="00A44840"/>
    <w:rsid w:val="00A457AA"/>
    <w:rsid w:val="00A50051"/>
    <w:rsid w:val="00A551C9"/>
    <w:rsid w:val="00A60C85"/>
    <w:rsid w:val="00A66547"/>
    <w:rsid w:val="00A84386"/>
    <w:rsid w:val="00A87700"/>
    <w:rsid w:val="00A90E3F"/>
    <w:rsid w:val="00A94B24"/>
    <w:rsid w:val="00A96D79"/>
    <w:rsid w:val="00AA20E2"/>
    <w:rsid w:val="00AA4197"/>
    <w:rsid w:val="00AA4592"/>
    <w:rsid w:val="00AA4D2B"/>
    <w:rsid w:val="00AC2C9E"/>
    <w:rsid w:val="00AC43F5"/>
    <w:rsid w:val="00AE3147"/>
    <w:rsid w:val="00AE6949"/>
    <w:rsid w:val="00AF263D"/>
    <w:rsid w:val="00AF537E"/>
    <w:rsid w:val="00AF5ADD"/>
    <w:rsid w:val="00B07B71"/>
    <w:rsid w:val="00B33AF3"/>
    <w:rsid w:val="00B36326"/>
    <w:rsid w:val="00B63D7D"/>
    <w:rsid w:val="00B6693C"/>
    <w:rsid w:val="00B672D5"/>
    <w:rsid w:val="00B91346"/>
    <w:rsid w:val="00BA3506"/>
    <w:rsid w:val="00BB0CCD"/>
    <w:rsid w:val="00BB3D7C"/>
    <w:rsid w:val="00BB3EAC"/>
    <w:rsid w:val="00BF2D46"/>
    <w:rsid w:val="00BF3E73"/>
    <w:rsid w:val="00C05033"/>
    <w:rsid w:val="00C27B70"/>
    <w:rsid w:val="00C32426"/>
    <w:rsid w:val="00C4088E"/>
    <w:rsid w:val="00C45AF4"/>
    <w:rsid w:val="00C45CE1"/>
    <w:rsid w:val="00C71BF7"/>
    <w:rsid w:val="00C920F4"/>
    <w:rsid w:val="00CC0B00"/>
    <w:rsid w:val="00CD7FF6"/>
    <w:rsid w:val="00CE4C6B"/>
    <w:rsid w:val="00D27DA2"/>
    <w:rsid w:val="00D33480"/>
    <w:rsid w:val="00D3356E"/>
    <w:rsid w:val="00D56896"/>
    <w:rsid w:val="00D71895"/>
    <w:rsid w:val="00D77459"/>
    <w:rsid w:val="00D82B01"/>
    <w:rsid w:val="00D832C6"/>
    <w:rsid w:val="00D87C31"/>
    <w:rsid w:val="00D971B2"/>
    <w:rsid w:val="00D97815"/>
    <w:rsid w:val="00DA6689"/>
    <w:rsid w:val="00DB1652"/>
    <w:rsid w:val="00DB1930"/>
    <w:rsid w:val="00DB7E41"/>
    <w:rsid w:val="00DC15A7"/>
    <w:rsid w:val="00DC35E0"/>
    <w:rsid w:val="00DD76D3"/>
    <w:rsid w:val="00DE3B6D"/>
    <w:rsid w:val="00DF1244"/>
    <w:rsid w:val="00DF7FC1"/>
    <w:rsid w:val="00E00993"/>
    <w:rsid w:val="00E01974"/>
    <w:rsid w:val="00E01B93"/>
    <w:rsid w:val="00E05104"/>
    <w:rsid w:val="00E20CEA"/>
    <w:rsid w:val="00E276CE"/>
    <w:rsid w:val="00E27B52"/>
    <w:rsid w:val="00E53685"/>
    <w:rsid w:val="00E71C41"/>
    <w:rsid w:val="00E72163"/>
    <w:rsid w:val="00EA1846"/>
    <w:rsid w:val="00EB176A"/>
    <w:rsid w:val="00EC0E8E"/>
    <w:rsid w:val="00ED7E60"/>
    <w:rsid w:val="00EE4A34"/>
    <w:rsid w:val="00EE70AE"/>
    <w:rsid w:val="00EF3B8C"/>
    <w:rsid w:val="00F01910"/>
    <w:rsid w:val="00F0306E"/>
    <w:rsid w:val="00F318F9"/>
    <w:rsid w:val="00F36AE5"/>
    <w:rsid w:val="00F40359"/>
    <w:rsid w:val="00F51167"/>
    <w:rsid w:val="00F531CB"/>
    <w:rsid w:val="00F5350B"/>
    <w:rsid w:val="00F60A52"/>
    <w:rsid w:val="00F87D84"/>
    <w:rsid w:val="00FC04A8"/>
    <w:rsid w:val="00FF65AF"/>
    <w:rsid w:val="085D80F7"/>
    <w:rsid w:val="09EF3E61"/>
    <w:rsid w:val="0A706FAA"/>
    <w:rsid w:val="0D1962F2"/>
    <w:rsid w:val="12C65061"/>
    <w:rsid w:val="13603A7B"/>
    <w:rsid w:val="14EAD680"/>
    <w:rsid w:val="14FC0ADC"/>
    <w:rsid w:val="150684BF"/>
    <w:rsid w:val="18A7657C"/>
    <w:rsid w:val="19233C1A"/>
    <w:rsid w:val="19D9913B"/>
    <w:rsid w:val="1AA8DD0D"/>
    <w:rsid w:val="1BA92012"/>
    <w:rsid w:val="1BFD83A6"/>
    <w:rsid w:val="1CD08BEA"/>
    <w:rsid w:val="1DAD8791"/>
    <w:rsid w:val="1E91E421"/>
    <w:rsid w:val="20C92E6D"/>
    <w:rsid w:val="22087414"/>
    <w:rsid w:val="232BD8BC"/>
    <w:rsid w:val="23B0B1F3"/>
    <w:rsid w:val="24D101DA"/>
    <w:rsid w:val="251AB3B5"/>
    <w:rsid w:val="2663797E"/>
    <w:rsid w:val="2808C792"/>
    <w:rsid w:val="31672619"/>
    <w:rsid w:val="3208DCF1"/>
    <w:rsid w:val="356F2288"/>
    <w:rsid w:val="38FFADED"/>
    <w:rsid w:val="3A3E04C7"/>
    <w:rsid w:val="3A662CC3"/>
    <w:rsid w:val="3A942763"/>
    <w:rsid w:val="3C696D08"/>
    <w:rsid w:val="3E7517F4"/>
    <w:rsid w:val="3F68A280"/>
    <w:rsid w:val="44419329"/>
    <w:rsid w:val="49D8C161"/>
    <w:rsid w:val="4BB13ABA"/>
    <w:rsid w:val="4DA6898E"/>
    <w:rsid w:val="4E8FFB9B"/>
    <w:rsid w:val="502BCBFC"/>
    <w:rsid w:val="52B4FBD5"/>
    <w:rsid w:val="52CB2DCE"/>
    <w:rsid w:val="54ED0762"/>
    <w:rsid w:val="55026AC8"/>
    <w:rsid w:val="55ABD281"/>
    <w:rsid w:val="55EC9C97"/>
    <w:rsid w:val="572170C2"/>
    <w:rsid w:val="5747A2E2"/>
    <w:rsid w:val="5AA6E55D"/>
    <w:rsid w:val="5D266BBE"/>
    <w:rsid w:val="5EC23C1F"/>
    <w:rsid w:val="6278788C"/>
    <w:rsid w:val="64B6FCBA"/>
    <w:rsid w:val="6765B432"/>
    <w:rsid w:val="6D0F37F7"/>
    <w:rsid w:val="6F579DBA"/>
    <w:rsid w:val="703C4B47"/>
    <w:rsid w:val="7281C24B"/>
    <w:rsid w:val="72B744DC"/>
    <w:rsid w:val="742B0EDD"/>
    <w:rsid w:val="75CE2A9E"/>
    <w:rsid w:val="77562F8D"/>
    <w:rsid w:val="787625B9"/>
    <w:rsid w:val="7BB7453A"/>
    <w:rsid w:val="7CD62E34"/>
    <w:rsid w:val="7F64C46E"/>
    <w:rsid w:val="7FAAF91B"/>
    <w:rsid w:val="7FFE0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878B5"/>
  <w15:docId w15:val="{DEC9359F-F596-40AB-9865-8CB65335E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7B52"/>
  </w:style>
  <w:style w:type="paragraph" w:styleId="Nagwek1">
    <w:name w:val="heading 1"/>
    <w:basedOn w:val="Normalny"/>
    <w:uiPriority w:val="9"/>
    <w:qFormat/>
    <w:rsid w:val="00A96D79"/>
    <w:pPr>
      <w:spacing w:before="160"/>
      <w:ind w:left="115"/>
      <w:outlineLvl w:val="0"/>
    </w:pPr>
    <w:rPr>
      <w:rFonts w:ascii="Arial" w:eastAsia="Arial" w:hAnsi="Arial"/>
      <w:sz w:val="28"/>
      <w:szCs w:val="28"/>
    </w:rPr>
  </w:style>
  <w:style w:type="paragraph" w:styleId="Nagwek2">
    <w:name w:val="heading 2"/>
    <w:basedOn w:val="Normalny"/>
    <w:uiPriority w:val="9"/>
    <w:unhideWhenUsed/>
    <w:qFormat/>
    <w:rsid w:val="00A96D79"/>
    <w:pPr>
      <w:spacing w:before="137"/>
      <w:ind w:left="174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rsid w:val="00A96D7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A96D79"/>
    <w:pPr>
      <w:spacing w:before="1"/>
      <w:ind w:left="399" w:hanging="283"/>
    </w:pPr>
    <w:rPr>
      <w:rFonts w:ascii="Arial" w:eastAsia="Arial" w:hAnsi="Arial"/>
      <w:sz w:val="24"/>
      <w:szCs w:val="24"/>
    </w:rPr>
  </w:style>
  <w:style w:type="paragraph" w:styleId="Akapitzlist">
    <w:name w:val="List Paragraph"/>
    <w:basedOn w:val="Normalny"/>
    <w:uiPriority w:val="1"/>
    <w:qFormat/>
    <w:rsid w:val="00A96D79"/>
  </w:style>
  <w:style w:type="paragraph" w:customStyle="1" w:styleId="TableParagraph">
    <w:name w:val="Table Paragraph"/>
    <w:basedOn w:val="Normalny"/>
    <w:uiPriority w:val="1"/>
    <w:qFormat/>
    <w:rsid w:val="00A96D79"/>
  </w:style>
  <w:style w:type="character" w:styleId="Odwoaniedokomentarza">
    <w:name w:val="annotation reference"/>
    <w:basedOn w:val="Domylnaczcionkaakapitu"/>
    <w:uiPriority w:val="99"/>
    <w:semiHidden/>
    <w:unhideWhenUsed/>
    <w:rsid w:val="00537ECC"/>
    <w:rPr>
      <w:rFonts w:cs="Times New Roman"/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unhideWhenUsed/>
    <w:rsid w:val="00537ECC"/>
    <w:pPr>
      <w:autoSpaceDE w:val="0"/>
      <w:autoSpaceDN w:val="0"/>
      <w:adjustRightInd w:val="0"/>
    </w:pPr>
    <w:rPr>
      <w:rFonts w:ascii="Times New Roman" w:hAnsi="Times New Roman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rsid w:val="00537ECC"/>
    <w:rPr>
      <w:rFonts w:ascii="Times New Roman" w:hAnsi="Times New Roman" w:cs="Calibri"/>
      <w:sz w:val="20"/>
      <w:szCs w:val="20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537ECC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537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18F9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F318F9"/>
    <w:rPr>
      <w:b/>
      <w:bCs/>
      <w:sz w:val="20"/>
      <w:szCs w:val="20"/>
    </w:rPr>
  </w:style>
  <w:style w:type="paragraph" w:customStyle="1" w:styleId="Default">
    <w:name w:val="Default"/>
    <w:rsid w:val="003730B8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32426"/>
    <w:rPr>
      <w:rFonts w:ascii="Arial" w:eastAsia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689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6896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B6693C"/>
    <w:pPr>
      <w:widowControl/>
    </w:pPr>
  </w:style>
  <w:style w:type="paragraph" w:styleId="Nagwek">
    <w:name w:val="header"/>
    <w:basedOn w:val="Normalny"/>
    <w:link w:val="Nagwek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14901"/>
  </w:style>
  <w:style w:type="paragraph" w:styleId="Stopka">
    <w:name w:val="footer"/>
    <w:basedOn w:val="Normalny"/>
    <w:link w:val="Stopka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14901"/>
  </w:style>
  <w:style w:type="paragraph" w:styleId="NormalnyWeb">
    <w:name w:val="Normal (Web)"/>
    <w:basedOn w:val="Normalny"/>
    <w:uiPriority w:val="99"/>
    <w:unhideWhenUsed/>
    <w:rsid w:val="00E01B9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8769E6"/>
  </w:style>
  <w:style w:type="character" w:customStyle="1" w:styleId="spellingerror">
    <w:name w:val="spellingerror"/>
    <w:basedOn w:val="Domylnaczcionkaakapitu"/>
    <w:rsid w:val="008769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R_15_2018_zasady_odbywania_stazu_naukowego_LZ</vt:lpstr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R_15_2018_zasady_odbywania_stazu_naukowego_LZ</dc:title>
  <dc:creator>lzuchow</dc:creator>
  <cp:lastModifiedBy>Rafał Smereka</cp:lastModifiedBy>
  <cp:revision>2</cp:revision>
  <cp:lastPrinted>2022-08-02T10:33:00Z</cp:lastPrinted>
  <dcterms:created xsi:type="dcterms:W3CDTF">2022-08-08T07:40:00Z</dcterms:created>
  <dcterms:modified xsi:type="dcterms:W3CDTF">2022-08-08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8T00:00:00Z</vt:filetime>
  </property>
  <property fmtid="{D5CDD505-2E9C-101B-9397-08002B2CF9AE}" pid="3" name="LastSaved">
    <vt:filetime>2022-06-12T00:00:00Z</vt:filetime>
  </property>
</Properties>
</file>